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document provides a basic structure for an academic paper with test examples for tables, figures, formulas, and references. It includes examples of common LaTeX commands and document features.</w:t>
      </w:r>
    </w:p>
    <w:bookmarkStart w:id="20" w:name="introductio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31" w:name="tables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exampletable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420686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0686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le3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shows a more complex table.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3810000" cy="2540000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Figures and their References</w:t>
      </w:r>
    </w:p>
    <w:bookmarkStart w:id="37" w:name="example-figure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endChr m:val=""/>
                          <m:sep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[1]</w:t>
      </w:r>
      <w:r>
        <w:t xml:space="preserve">.</w:t>
      </w:r>
    </w:p>
    <w:bookmarkEnd w:id="46"/>
    <w:bookmarkStart w:id="50" w:name="bibliography"/>
    <w:p>
      <w:pPr>
        <w:pStyle w:val="1"/>
      </w:pPr>
      <w:r>
        <w:t xml:space="preserve">Reference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4-10-18T15:33:52Z</dcterms:created>
  <dcterms:modified xsi:type="dcterms:W3CDTF">2024-10-18T15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provides a basic structure for an academic paper with test examples for tables, figures, formulas, and references. It includes examples of common LaTeX commands and document features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academic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academic/tools/latex2word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